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5A639" w14:textId="27B7A5CF" w:rsidR="00D55F9A" w:rsidRDefault="003B33E8">
      <w:r>
        <w:rPr>
          <w:rFonts w:hint="eastAsia"/>
        </w:rPr>
        <w:t>初识Rice</w:t>
      </w:r>
    </w:p>
    <w:p w14:paraId="494C4F2B" w14:textId="72F2ED7A" w:rsidR="003B33E8" w:rsidRPr="003B33E8" w:rsidRDefault="00452575" w:rsidP="003B33E8">
      <w:r>
        <w:rPr>
          <w:rFonts w:hint="eastAsia"/>
        </w:rPr>
        <w:t>第一次知道</w:t>
      </w:r>
      <w:proofErr w:type="gramStart"/>
      <w:r>
        <w:rPr>
          <w:rFonts w:hint="eastAsia"/>
        </w:rPr>
        <w:t>莱</w:t>
      </w:r>
      <w:proofErr w:type="gramEnd"/>
      <w:r>
        <w:rPr>
          <w:rFonts w:hint="eastAsia"/>
        </w:rPr>
        <w:t>斯大学，是在高中的时候。我的同学</w:t>
      </w:r>
      <w:r w:rsidR="002B50F2">
        <w:rPr>
          <w:rFonts w:hint="eastAsia"/>
        </w:rPr>
        <w:t>选择出国读本科，而她选择的正是</w:t>
      </w:r>
      <w:proofErr w:type="gramStart"/>
      <w:r w:rsidR="002B50F2">
        <w:rPr>
          <w:rFonts w:hint="eastAsia"/>
        </w:rPr>
        <w:t>莱</w:t>
      </w:r>
      <w:proofErr w:type="gramEnd"/>
      <w:r w:rsidR="002B50F2">
        <w:rPr>
          <w:rFonts w:hint="eastAsia"/>
        </w:rPr>
        <w:t>斯大学。机缘巧合的是，在大</w:t>
      </w:r>
      <w:proofErr w:type="gramStart"/>
      <w:r w:rsidR="002B50F2">
        <w:rPr>
          <w:rFonts w:hint="eastAsia"/>
        </w:rPr>
        <w:t>一</w:t>
      </w:r>
      <w:proofErr w:type="gramEnd"/>
      <w:r w:rsidR="002B50F2">
        <w:rPr>
          <w:rFonts w:hint="eastAsia"/>
        </w:rPr>
        <w:t>，我上了英语口语这门课，当老师要我们凭自己的兴趣介绍一所美国学校时，我选择了莱斯大学。也许这就是命运吧！</w:t>
      </w:r>
    </w:p>
    <w:p w14:paraId="4B60AE3F" w14:textId="2C91A695" w:rsidR="003B33E8" w:rsidRDefault="003B33E8"/>
    <w:p w14:paraId="6AB07E83" w14:textId="5D89614A" w:rsidR="003B33E8" w:rsidRDefault="003B33E8">
      <w:r>
        <w:rPr>
          <w:rFonts w:hint="eastAsia"/>
        </w:rPr>
        <w:t>启程</w:t>
      </w:r>
    </w:p>
    <w:p w14:paraId="4F6A877B" w14:textId="2DB9AE2B" w:rsidR="003B33E8" w:rsidRPr="003B33E8" w:rsidRDefault="003B33E8" w:rsidP="003B33E8">
      <w:r w:rsidRPr="003B33E8">
        <w:rPr>
          <w:rFonts w:hint="eastAsia"/>
        </w:rPr>
        <w:t>我于</w:t>
      </w:r>
      <w:r w:rsidRPr="003B33E8">
        <w:t>8</w:t>
      </w:r>
      <w:r w:rsidRPr="003B33E8">
        <w:rPr>
          <w:rFonts w:hint="eastAsia"/>
        </w:rPr>
        <w:t>月</w:t>
      </w:r>
      <w:r w:rsidR="002B50F2">
        <w:rPr>
          <w:rFonts w:hint="eastAsia"/>
        </w:rPr>
        <w:t>7</w:t>
      </w:r>
      <w:r w:rsidRPr="003B33E8">
        <w:rPr>
          <w:rFonts w:hint="eastAsia"/>
        </w:rPr>
        <w:t>日抵达</w:t>
      </w:r>
      <w:r w:rsidRPr="003B33E8">
        <w:t>Houston</w:t>
      </w:r>
      <w:r w:rsidRPr="003B33E8">
        <w:rPr>
          <w:rFonts w:hint="eastAsia"/>
        </w:rPr>
        <w:t>，先和其他来自世界各地的国际生和交换生一起住在离学校一街之隔的</w:t>
      </w:r>
      <w:r w:rsidR="002B50F2">
        <w:t>Hilton</w:t>
      </w:r>
      <w:r w:rsidRPr="003B33E8">
        <w:rPr>
          <w:rFonts w:hint="eastAsia"/>
        </w:rPr>
        <w:t>酒店。在这三天里，我们进行了开学前的一些准备活动，</w:t>
      </w:r>
      <w:r w:rsidR="002B50F2">
        <w:rPr>
          <w:rFonts w:hint="eastAsia"/>
        </w:rPr>
        <w:t>包括购买生活用品，同时我们也组织了一些活动，</w:t>
      </w:r>
      <w:r w:rsidRPr="003B33E8">
        <w:rPr>
          <w:rFonts w:hint="eastAsia"/>
        </w:rPr>
        <w:t>彼此之间增加了了解。</w:t>
      </w:r>
      <w:r w:rsidR="002B50F2">
        <w:rPr>
          <w:rFonts w:hint="eastAsia"/>
        </w:rPr>
        <w:t>之后</w:t>
      </w:r>
      <w:r w:rsidRPr="003B33E8">
        <w:rPr>
          <w:rFonts w:hint="eastAsia"/>
        </w:rPr>
        <w:t>我们所有</w:t>
      </w:r>
      <w:r w:rsidRPr="003B33E8">
        <w:t>Rice</w:t>
      </w:r>
      <w:r w:rsidRPr="003B33E8">
        <w:rPr>
          <w:rFonts w:hint="eastAsia"/>
        </w:rPr>
        <w:t>新生一起搬进了寝室</w:t>
      </w:r>
      <w:r w:rsidR="002B50F2">
        <w:rPr>
          <w:rFonts w:hint="eastAsia"/>
        </w:rPr>
        <w:t>，搬寝室的当天也受到了Rice的学长学姐的热烈欢迎</w:t>
      </w:r>
      <w:r w:rsidRPr="003B33E8">
        <w:rPr>
          <w:rFonts w:hint="eastAsia"/>
        </w:rPr>
        <w:t>。</w:t>
      </w:r>
    </w:p>
    <w:p w14:paraId="58BF44EF" w14:textId="2840902D" w:rsidR="003B33E8" w:rsidRDefault="003B33E8"/>
    <w:p w14:paraId="4FE7DA40" w14:textId="2698B361" w:rsidR="003B33E8" w:rsidRDefault="003B33E8">
      <w:r>
        <w:rPr>
          <w:rFonts w:hint="eastAsia"/>
        </w:rPr>
        <w:t>W</w:t>
      </w:r>
      <w:r>
        <w:t>iess College</w:t>
      </w:r>
    </w:p>
    <w:p w14:paraId="0E1EACA1" w14:textId="77777777" w:rsidR="003B33E8" w:rsidRPr="003B33E8" w:rsidRDefault="003B33E8" w:rsidP="003B33E8">
      <w:r w:rsidRPr="003B33E8">
        <w:t>Rice</w:t>
      </w:r>
      <w:r w:rsidRPr="003B33E8">
        <w:rPr>
          <w:rFonts w:hint="eastAsia"/>
        </w:rPr>
        <w:t>承袭的是英国的住宿学院制。本科新生（包括交换学生）会被在第一年要求住校。每个人会被随机分配到不同的</w:t>
      </w:r>
      <w:r w:rsidRPr="003B33E8">
        <w:t>College</w:t>
      </w:r>
      <w:r w:rsidRPr="003B33E8">
        <w:rPr>
          <w:rFonts w:hint="eastAsia"/>
        </w:rPr>
        <w:t>（非常类似我们的大一新生会进入丹青蓝田这样的学院）。</w:t>
      </w:r>
    </w:p>
    <w:p w14:paraId="29C4EB7B" w14:textId="3F6891ED" w:rsidR="004A20DD" w:rsidRDefault="003B33E8" w:rsidP="003B33E8">
      <w:r w:rsidRPr="003B33E8">
        <w:rPr>
          <w:rFonts w:hint="eastAsia"/>
        </w:rPr>
        <w:t>这样的一个个</w:t>
      </w:r>
      <w:r w:rsidRPr="003B33E8">
        <w:t>College</w:t>
      </w:r>
      <w:r w:rsidRPr="003B33E8">
        <w:rPr>
          <w:rFonts w:hint="eastAsia"/>
        </w:rPr>
        <w:t>也是美国社区文化的体现。</w:t>
      </w:r>
      <w:r>
        <w:rPr>
          <w:rFonts w:hint="eastAsia"/>
        </w:rPr>
        <w:t>每个College都有自己的特色。我们色系的院服，不同的院旗，和承袭下来的不同传统。</w:t>
      </w:r>
      <w:r w:rsidR="004A20DD">
        <w:rPr>
          <w:rFonts w:hint="eastAsia"/>
        </w:rPr>
        <w:t>每个College都有完善的配套设施。可以看电影、运动、学习。</w:t>
      </w:r>
      <w:r w:rsidR="002B50F2">
        <w:rPr>
          <w:rFonts w:hint="eastAsia"/>
        </w:rPr>
        <w:t>我们学院甚至还有蹦蹦床。</w:t>
      </w:r>
    </w:p>
    <w:p w14:paraId="0D563B1D" w14:textId="40268D4B" w:rsidR="003B33E8" w:rsidRDefault="003B33E8" w:rsidP="003B33E8"/>
    <w:p w14:paraId="22075435" w14:textId="1D338C68" w:rsidR="003B33E8" w:rsidRDefault="003B33E8" w:rsidP="003B33E8">
      <w:r>
        <w:rPr>
          <w:rFonts w:hint="eastAsia"/>
        </w:rPr>
        <w:t>O-</w:t>
      </w:r>
      <w:r>
        <w:t>W</w:t>
      </w:r>
      <w:r>
        <w:rPr>
          <w:rFonts w:hint="eastAsia"/>
        </w:rPr>
        <w:t>eek</w:t>
      </w:r>
    </w:p>
    <w:p w14:paraId="27ECFCEC" w14:textId="25C358CD" w:rsidR="003B33E8" w:rsidRPr="003B33E8" w:rsidRDefault="003B33E8" w:rsidP="003B33E8">
      <w:r w:rsidRPr="003B33E8">
        <w:rPr>
          <w:rFonts w:hint="eastAsia"/>
        </w:rPr>
        <w:t>对每一届新生，正式开学前的一周被称为</w:t>
      </w:r>
      <w:r w:rsidRPr="003B33E8">
        <w:t>O-Week</w:t>
      </w:r>
      <w:r w:rsidRPr="003B33E8">
        <w:rPr>
          <w:rFonts w:hint="eastAsia"/>
        </w:rPr>
        <w:t>。</w:t>
      </w:r>
      <w:r w:rsidR="002B50F2">
        <w:rPr>
          <w:rFonts w:hint="eastAsia"/>
        </w:rPr>
        <w:t>其目的是帮助新生能够快速融入</w:t>
      </w:r>
      <w:proofErr w:type="gramStart"/>
      <w:r w:rsidR="002B50F2">
        <w:rPr>
          <w:rFonts w:hint="eastAsia"/>
        </w:rPr>
        <w:t>莱</w:t>
      </w:r>
      <w:proofErr w:type="gramEnd"/>
      <w:r w:rsidR="002B50F2">
        <w:rPr>
          <w:rFonts w:hint="eastAsia"/>
        </w:rPr>
        <w:t>斯大学。</w:t>
      </w:r>
      <w:r w:rsidRPr="003B33E8">
        <w:rPr>
          <w:rFonts w:hint="eastAsia"/>
        </w:rPr>
        <w:t>每个新生又会在开始时被分配到一个由</w:t>
      </w:r>
      <w:r w:rsidRPr="003B33E8">
        <w:t>3</w:t>
      </w:r>
      <w:r w:rsidRPr="003B33E8">
        <w:rPr>
          <w:rFonts w:hint="eastAsia"/>
        </w:rPr>
        <w:t>位学长和</w:t>
      </w:r>
      <w:r w:rsidRPr="003B33E8">
        <w:t>8</w:t>
      </w:r>
      <w:r w:rsidRPr="003B33E8">
        <w:rPr>
          <w:rFonts w:hint="eastAsia"/>
        </w:rPr>
        <w:t>位新生组成的</w:t>
      </w:r>
      <w:r w:rsidRPr="003B33E8">
        <w:t>O-Week Family</w:t>
      </w:r>
      <w:r w:rsidRPr="003B33E8">
        <w:rPr>
          <w:rFonts w:hint="eastAsia"/>
        </w:rPr>
        <w:t>，和浙大开学是的学长组相当。</w:t>
      </w:r>
      <w:r w:rsidR="002B50F2">
        <w:rPr>
          <w:rFonts w:hint="eastAsia"/>
        </w:rPr>
        <w:t>让人忍俊不禁的是，我是我们小组里最“年长”的，虽然我要叫他们m</w:t>
      </w:r>
      <w:r w:rsidR="002B50F2">
        <w:t>entor</w:t>
      </w:r>
      <w:r w:rsidR="002B50F2">
        <w:rPr>
          <w:rFonts w:hint="eastAsia"/>
        </w:rPr>
        <w:t>。</w:t>
      </w:r>
      <w:r w:rsidRPr="003B33E8">
        <w:rPr>
          <w:rFonts w:hint="eastAsia"/>
        </w:rPr>
        <w:t>每个组的同学一起活动，相互扶持，正式开学后也会每周一次聚餐，被称为</w:t>
      </w:r>
      <w:r w:rsidRPr="003B33E8">
        <w:t>O-Week Dinner</w:t>
      </w:r>
      <w:r w:rsidRPr="003B33E8">
        <w:rPr>
          <w:rFonts w:hint="eastAsia"/>
        </w:rPr>
        <w:t>。</w:t>
      </w:r>
      <w:r w:rsidR="002B50F2">
        <w:rPr>
          <w:rFonts w:hint="eastAsia"/>
        </w:rPr>
        <w:t>带我的学长学姐对我很好，在我临走之际，专程来我的房间看我，并给我她精心准备的明信片。</w:t>
      </w:r>
    </w:p>
    <w:p w14:paraId="0FFA0A77" w14:textId="77777777" w:rsidR="003B33E8" w:rsidRPr="003B33E8" w:rsidRDefault="003B33E8" w:rsidP="003B33E8">
      <w:r w:rsidRPr="003B33E8">
        <w:t>O-Week</w:t>
      </w:r>
      <w:r w:rsidRPr="003B33E8">
        <w:rPr>
          <w:rFonts w:hint="eastAsia"/>
        </w:rPr>
        <w:t>中，我们会参加各种各样的活动。有一些能帮助我们更快适应新的生活。也有选课和学业上专门的指导。我们也会常聚在</w:t>
      </w:r>
      <w:r w:rsidRPr="003B33E8">
        <w:t>Commons</w:t>
      </w:r>
      <w:r w:rsidRPr="003B33E8">
        <w:rPr>
          <w:rFonts w:hint="eastAsia"/>
        </w:rPr>
        <w:t>二楼谈论一些稍显严肃担忧十分重要的话题。比如如何正确看待同性恋，如何避免不安全不健康的性。</w:t>
      </w:r>
    </w:p>
    <w:p w14:paraId="0670301B" w14:textId="77777777" w:rsidR="003B33E8" w:rsidRPr="003B33E8" w:rsidRDefault="003B33E8" w:rsidP="003B33E8">
      <w:r w:rsidRPr="003B33E8">
        <w:rPr>
          <w:rFonts w:hint="eastAsia"/>
        </w:rPr>
        <w:t>当然，穿插其中的各种美式风情的娱乐活动也是</w:t>
      </w:r>
      <w:r w:rsidRPr="003B33E8">
        <w:t>O-Week</w:t>
      </w:r>
      <w:r w:rsidRPr="003B33E8">
        <w:rPr>
          <w:rFonts w:hint="eastAsia"/>
        </w:rPr>
        <w:t>留给我的美好回忆。</w:t>
      </w:r>
    </w:p>
    <w:p w14:paraId="6A35BE64" w14:textId="346107BC" w:rsidR="003B33E8" w:rsidRDefault="003B33E8" w:rsidP="003B33E8"/>
    <w:p w14:paraId="0972920A" w14:textId="52326F43" w:rsidR="003B33E8" w:rsidRDefault="003B33E8" w:rsidP="003B33E8">
      <w:r>
        <w:rPr>
          <w:rFonts w:hint="eastAsia"/>
        </w:rPr>
        <w:t>学习</w:t>
      </w:r>
    </w:p>
    <w:p w14:paraId="73E33F6B" w14:textId="0FCCC7B4" w:rsidR="002B50F2" w:rsidRDefault="002B50F2" w:rsidP="003B33E8">
      <w:r>
        <w:rPr>
          <w:rFonts w:hint="eastAsia"/>
        </w:rPr>
        <w:t>我跟随</w:t>
      </w:r>
      <w:proofErr w:type="spellStart"/>
      <w:r>
        <w:rPr>
          <w:rFonts w:hint="eastAsia"/>
        </w:rPr>
        <w:t>Rei</w:t>
      </w:r>
      <w:r>
        <w:t>nherd</w:t>
      </w:r>
      <w:proofErr w:type="spellEnd"/>
      <w:r>
        <w:t xml:space="preserve"> </w:t>
      </w:r>
      <w:proofErr w:type="spellStart"/>
      <w:r>
        <w:t>Heckel</w:t>
      </w:r>
      <w:proofErr w:type="spellEnd"/>
      <w:r>
        <w:rPr>
          <w:rFonts w:hint="eastAsia"/>
        </w:rPr>
        <w:t>学习</w:t>
      </w:r>
      <w:r>
        <w:t>M</w:t>
      </w:r>
      <w:r>
        <w:rPr>
          <w:rFonts w:hint="eastAsia"/>
        </w:rPr>
        <w:t>achine</w:t>
      </w:r>
      <w:r>
        <w:t xml:space="preserve"> Learning</w:t>
      </w:r>
      <w:r>
        <w:rPr>
          <w:rFonts w:hint="eastAsia"/>
        </w:rPr>
        <w:t>（机器学习）。这是一门同时面向本科生和研究生的课程。教授的老师很年轻，毕业于瑞士苏黎世理工，主要研究领域是机器学习。他符合我对德国人的所有印象：严谨且不苟言笑。让我印象深刻的是在开学第二周，他对同学门说，“有同学反映黑板经常不干净，有很多粉笔灰”，所以他专程去沃尔</w:t>
      </w:r>
      <w:proofErr w:type="gramStart"/>
      <w:r>
        <w:rPr>
          <w:rFonts w:hint="eastAsia"/>
        </w:rPr>
        <w:t>玛</w:t>
      </w:r>
      <w:proofErr w:type="gramEnd"/>
      <w:r>
        <w:rPr>
          <w:rFonts w:hint="eastAsia"/>
        </w:rPr>
        <w:t>购买了黑板刷，每次上课前他都会提前五分钟到，一丝不苟地把黑板刷的干干净净。这件小事让我很受感动，也</w:t>
      </w:r>
      <w:r w:rsidR="0022790F">
        <w:rPr>
          <w:rFonts w:hint="eastAsia"/>
        </w:rPr>
        <w:t>让我更加重视细节。</w:t>
      </w:r>
    </w:p>
    <w:p w14:paraId="1C3A064D" w14:textId="39847869" w:rsidR="003B33E8" w:rsidRDefault="003B33E8" w:rsidP="003B33E8">
      <w:r w:rsidRPr="003B33E8">
        <w:rPr>
          <w:rFonts w:hint="eastAsia"/>
        </w:rPr>
        <w:t>我跟随</w:t>
      </w:r>
      <w:r w:rsidR="0022790F">
        <w:t>T</w:t>
      </w:r>
      <w:r w:rsidR="0022790F">
        <w:rPr>
          <w:rFonts w:hint="eastAsia"/>
        </w:rPr>
        <w:t>ed教授</w:t>
      </w:r>
      <w:r w:rsidRPr="003B33E8">
        <w:t>学习</w:t>
      </w:r>
      <w:r w:rsidR="0022790F">
        <w:t>F</w:t>
      </w:r>
      <w:r w:rsidR="0022790F">
        <w:rPr>
          <w:rFonts w:hint="eastAsia"/>
        </w:rPr>
        <w:t>i</w:t>
      </w:r>
      <w:r w:rsidR="0022790F">
        <w:t>nancial Engineering</w:t>
      </w:r>
      <w:r w:rsidRPr="003B33E8">
        <w:t>（</w:t>
      </w:r>
      <w:r w:rsidR="00346071">
        <w:rPr>
          <w:rFonts w:hint="eastAsia"/>
        </w:rPr>
        <w:t>金融工程</w:t>
      </w:r>
      <w:r w:rsidRPr="003B33E8">
        <w:t>）。</w:t>
      </w:r>
      <w:r w:rsidR="0022790F">
        <w:rPr>
          <w:rFonts w:hint="eastAsia"/>
        </w:rPr>
        <w:t>这门课的主要目的是从经济学的角度切入，告诉我们如何理解这些衍生品的性质。这门</w:t>
      </w:r>
      <w:proofErr w:type="gramStart"/>
      <w:r w:rsidR="0022790F">
        <w:rPr>
          <w:rFonts w:hint="eastAsia"/>
        </w:rPr>
        <w:t>课十分</w:t>
      </w:r>
      <w:proofErr w:type="gramEnd"/>
      <w:r w:rsidR="0022790F">
        <w:rPr>
          <w:rFonts w:hint="eastAsia"/>
        </w:rPr>
        <w:t>重要，我也取得了好成绩，教授答应未来帮我写推荐信。</w:t>
      </w:r>
    </w:p>
    <w:p w14:paraId="7E4F8D06" w14:textId="0C10F33A" w:rsidR="003B33E8" w:rsidRDefault="003B33E8" w:rsidP="003B33E8">
      <w:r w:rsidRPr="003B33E8">
        <w:rPr>
          <w:rFonts w:hint="eastAsia"/>
        </w:rPr>
        <w:t>我</w:t>
      </w:r>
      <w:r w:rsidR="0066598E">
        <w:rPr>
          <w:rFonts w:hint="eastAsia"/>
        </w:rPr>
        <w:t>跟随</w:t>
      </w:r>
      <w:r w:rsidR="0022790F">
        <w:t>D</w:t>
      </w:r>
      <w:r w:rsidR="0022790F">
        <w:rPr>
          <w:rFonts w:hint="eastAsia"/>
        </w:rPr>
        <w:t>avi</w:t>
      </w:r>
      <w:r w:rsidR="0022790F">
        <w:t>d Warden</w:t>
      </w:r>
      <w:r w:rsidR="0022790F">
        <w:rPr>
          <w:rFonts w:hint="eastAsia"/>
        </w:rPr>
        <w:t>教授</w:t>
      </w:r>
      <w:r w:rsidRPr="003B33E8">
        <w:t>学</w:t>
      </w:r>
      <w:r w:rsidR="0022790F">
        <w:rPr>
          <w:rFonts w:hint="eastAsia"/>
        </w:rPr>
        <w:t>习L</w:t>
      </w:r>
      <w:r w:rsidR="0022790F">
        <w:t>aw and E</w:t>
      </w:r>
      <w:r w:rsidR="0022790F">
        <w:rPr>
          <w:rFonts w:hint="eastAsia"/>
        </w:rPr>
        <w:t>conom</w:t>
      </w:r>
      <w:r w:rsidR="0022790F">
        <w:t>y</w:t>
      </w:r>
      <w:r w:rsidRPr="003B33E8">
        <w:t>（</w:t>
      </w:r>
      <w:r w:rsidR="0022790F">
        <w:rPr>
          <w:rFonts w:hint="eastAsia"/>
        </w:rPr>
        <w:t>经济法</w:t>
      </w:r>
      <w:r w:rsidRPr="003B33E8">
        <w:t>）。</w:t>
      </w:r>
      <w:r w:rsidR="0022790F">
        <w:rPr>
          <w:rFonts w:hint="eastAsia"/>
        </w:rPr>
        <w:t>这门</w:t>
      </w:r>
      <w:proofErr w:type="gramStart"/>
      <w:r w:rsidR="0022790F">
        <w:rPr>
          <w:rFonts w:hint="eastAsia"/>
        </w:rPr>
        <w:t>课给予</w:t>
      </w:r>
      <w:proofErr w:type="gramEnd"/>
      <w:r w:rsidR="0022790F">
        <w:rPr>
          <w:rFonts w:hint="eastAsia"/>
        </w:rPr>
        <w:t>了我意想不到的收获，在选课之前，我</w:t>
      </w:r>
      <w:r w:rsidR="0066598E">
        <w:rPr>
          <w:rFonts w:hint="eastAsia"/>
        </w:rPr>
        <w:t>并</w:t>
      </w:r>
      <w:r w:rsidR="0022790F">
        <w:rPr>
          <w:rFonts w:hint="eastAsia"/>
        </w:rPr>
        <w:t>不清楚老师是德克萨斯州排名前十的律师，之前有帮助多名中国学生申请到耶鲁、哈佛法学院。开始上课之后，我才意识到自己有多么幸运。</w:t>
      </w:r>
    </w:p>
    <w:p w14:paraId="05260780" w14:textId="5ED0D1C4" w:rsidR="003B33E8" w:rsidRPr="003B33E8" w:rsidRDefault="0022790F" w:rsidP="003B33E8">
      <w:r>
        <w:rPr>
          <w:rFonts w:hint="eastAsia"/>
        </w:rPr>
        <w:t>我向C</w:t>
      </w:r>
      <w:r>
        <w:t>hris Jermaine</w:t>
      </w:r>
      <w:r>
        <w:rPr>
          <w:rFonts w:hint="eastAsia"/>
        </w:rPr>
        <w:t>学习了</w:t>
      </w:r>
      <w:r>
        <w:t>Data Science</w:t>
      </w:r>
      <w:r>
        <w:rPr>
          <w:rFonts w:hint="eastAsia"/>
        </w:rPr>
        <w:t>（数据科学）。这门课</w:t>
      </w:r>
      <w:bookmarkStart w:id="0" w:name="_GoBack"/>
      <w:bookmarkEnd w:id="0"/>
      <w:r>
        <w:rPr>
          <w:rFonts w:hint="eastAsia"/>
        </w:rPr>
        <w:t>是十分有用的，通过5个作</w:t>
      </w:r>
      <w:r>
        <w:rPr>
          <w:rFonts w:hint="eastAsia"/>
        </w:rPr>
        <w:lastRenderedPageBreak/>
        <w:t>业、6个大的p</w:t>
      </w:r>
      <w:r>
        <w:t>roject</w:t>
      </w:r>
      <w:r>
        <w:rPr>
          <w:rFonts w:hint="eastAsia"/>
        </w:rPr>
        <w:t>，经过如此高强度</w:t>
      </w:r>
      <w:proofErr w:type="gramStart"/>
      <w:r>
        <w:rPr>
          <w:rFonts w:hint="eastAsia"/>
        </w:rPr>
        <w:t>的写码训练</w:t>
      </w:r>
      <w:proofErr w:type="gramEnd"/>
      <w:r>
        <w:rPr>
          <w:rFonts w:hint="eastAsia"/>
        </w:rPr>
        <w:t>，我的编程能力有了极大的提升。</w:t>
      </w:r>
      <w:r w:rsidR="003B33E8" w:rsidRPr="003B33E8">
        <w:t xml:space="preserve">   </w:t>
      </w:r>
    </w:p>
    <w:p w14:paraId="4B265060" w14:textId="0B593BD7" w:rsidR="003B33E8" w:rsidRPr="003B33E8" w:rsidRDefault="003B33E8"/>
    <w:sectPr w:rsidR="003B33E8" w:rsidRPr="003B33E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218982" w14:textId="77777777" w:rsidR="00CD227B" w:rsidRDefault="00CD227B" w:rsidP="00346071">
      <w:r>
        <w:separator/>
      </w:r>
    </w:p>
  </w:endnote>
  <w:endnote w:type="continuationSeparator" w:id="0">
    <w:p w14:paraId="5C6F9E21" w14:textId="77777777" w:rsidR="00CD227B" w:rsidRDefault="00CD227B" w:rsidP="00346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3D6B0" w14:textId="77777777" w:rsidR="00CD227B" w:rsidRDefault="00CD227B" w:rsidP="00346071">
      <w:r>
        <w:separator/>
      </w:r>
    </w:p>
  </w:footnote>
  <w:footnote w:type="continuationSeparator" w:id="0">
    <w:p w14:paraId="544A1B6F" w14:textId="77777777" w:rsidR="00CD227B" w:rsidRDefault="00CD227B" w:rsidP="0034607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M7M0srQwNTQxNTVR0lEKTi0uzszPAykwrAUA9izhFCwAAAA="/>
  </w:docVars>
  <w:rsids>
    <w:rsidRoot w:val="0006138D"/>
    <w:rsid w:val="0006138D"/>
    <w:rsid w:val="0022790F"/>
    <w:rsid w:val="002B50F2"/>
    <w:rsid w:val="00346071"/>
    <w:rsid w:val="003B33E8"/>
    <w:rsid w:val="00452575"/>
    <w:rsid w:val="004A20DD"/>
    <w:rsid w:val="0066598E"/>
    <w:rsid w:val="00963830"/>
    <w:rsid w:val="00A747E6"/>
    <w:rsid w:val="00CD227B"/>
    <w:rsid w:val="00D55F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0CED4F"/>
  <w15:chartTrackingRefBased/>
  <w15:docId w15:val="{E0B7914C-E081-45AD-9155-456853C2E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46071"/>
    <w:pPr>
      <w:pBdr>
        <w:bottom w:val="single" w:sz="6" w:space="1" w:color="auto"/>
      </w:pBdr>
      <w:tabs>
        <w:tab w:val="center" w:pos="4513"/>
        <w:tab w:val="right" w:pos="9026"/>
      </w:tabs>
      <w:snapToGrid w:val="0"/>
      <w:jc w:val="center"/>
    </w:pPr>
    <w:rPr>
      <w:sz w:val="18"/>
      <w:szCs w:val="18"/>
    </w:rPr>
  </w:style>
  <w:style w:type="character" w:customStyle="1" w:styleId="a4">
    <w:name w:val="页眉 字符"/>
    <w:basedOn w:val="a0"/>
    <w:link w:val="a3"/>
    <w:uiPriority w:val="99"/>
    <w:rsid w:val="00346071"/>
    <w:rPr>
      <w:sz w:val="18"/>
      <w:szCs w:val="18"/>
    </w:rPr>
  </w:style>
  <w:style w:type="paragraph" w:styleId="a5">
    <w:name w:val="footer"/>
    <w:basedOn w:val="a"/>
    <w:link w:val="a6"/>
    <w:uiPriority w:val="99"/>
    <w:unhideWhenUsed/>
    <w:rsid w:val="00346071"/>
    <w:pPr>
      <w:tabs>
        <w:tab w:val="center" w:pos="4513"/>
        <w:tab w:val="right" w:pos="9026"/>
      </w:tabs>
      <w:snapToGrid w:val="0"/>
      <w:jc w:val="left"/>
    </w:pPr>
    <w:rPr>
      <w:sz w:val="18"/>
      <w:szCs w:val="18"/>
    </w:rPr>
  </w:style>
  <w:style w:type="character" w:customStyle="1" w:styleId="a6">
    <w:name w:val="页脚 字符"/>
    <w:basedOn w:val="a0"/>
    <w:link w:val="a5"/>
    <w:uiPriority w:val="99"/>
    <w:rsid w:val="0034607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429549">
      <w:bodyDiv w:val="1"/>
      <w:marLeft w:val="0"/>
      <w:marRight w:val="0"/>
      <w:marTop w:val="0"/>
      <w:marBottom w:val="0"/>
      <w:divBdr>
        <w:top w:val="none" w:sz="0" w:space="0" w:color="auto"/>
        <w:left w:val="none" w:sz="0" w:space="0" w:color="auto"/>
        <w:bottom w:val="none" w:sz="0" w:space="0" w:color="auto"/>
        <w:right w:val="none" w:sz="0" w:space="0" w:color="auto"/>
      </w:divBdr>
    </w:div>
    <w:div w:id="454056566">
      <w:bodyDiv w:val="1"/>
      <w:marLeft w:val="0"/>
      <w:marRight w:val="0"/>
      <w:marTop w:val="0"/>
      <w:marBottom w:val="0"/>
      <w:divBdr>
        <w:top w:val="none" w:sz="0" w:space="0" w:color="auto"/>
        <w:left w:val="none" w:sz="0" w:space="0" w:color="auto"/>
        <w:bottom w:val="none" w:sz="0" w:space="0" w:color="auto"/>
        <w:right w:val="none" w:sz="0" w:space="0" w:color="auto"/>
      </w:divBdr>
    </w:div>
    <w:div w:id="469440381">
      <w:bodyDiv w:val="1"/>
      <w:marLeft w:val="0"/>
      <w:marRight w:val="0"/>
      <w:marTop w:val="0"/>
      <w:marBottom w:val="0"/>
      <w:divBdr>
        <w:top w:val="none" w:sz="0" w:space="0" w:color="auto"/>
        <w:left w:val="none" w:sz="0" w:space="0" w:color="auto"/>
        <w:bottom w:val="none" w:sz="0" w:space="0" w:color="auto"/>
        <w:right w:val="none" w:sz="0" w:space="0" w:color="auto"/>
      </w:divBdr>
    </w:div>
    <w:div w:id="593979635">
      <w:bodyDiv w:val="1"/>
      <w:marLeft w:val="0"/>
      <w:marRight w:val="0"/>
      <w:marTop w:val="0"/>
      <w:marBottom w:val="0"/>
      <w:divBdr>
        <w:top w:val="none" w:sz="0" w:space="0" w:color="auto"/>
        <w:left w:val="none" w:sz="0" w:space="0" w:color="auto"/>
        <w:bottom w:val="none" w:sz="0" w:space="0" w:color="auto"/>
        <w:right w:val="none" w:sz="0" w:space="0" w:color="auto"/>
      </w:divBdr>
    </w:div>
    <w:div w:id="845943576">
      <w:bodyDiv w:val="1"/>
      <w:marLeft w:val="0"/>
      <w:marRight w:val="0"/>
      <w:marTop w:val="0"/>
      <w:marBottom w:val="0"/>
      <w:divBdr>
        <w:top w:val="none" w:sz="0" w:space="0" w:color="auto"/>
        <w:left w:val="none" w:sz="0" w:space="0" w:color="auto"/>
        <w:bottom w:val="none" w:sz="0" w:space="0" w:color="auto"/>
        <w:right w:val="none" w:sz="0" w:space="0" w:color="auto"/>
      </w:divBdr>
    </w:div>
    <w:div w:id="1041898147">
      <w:bodyDiv w:val="1"/>
      <w:marLeft w:val="0"/>
      <w:marRight w:val="0"/>
      <w:marTop w:val="0"/>
      <w:marBottom w:val="0"/>
      <w:divBdr>
        <w:top w:val="none" w:sz="0" w:space="0" w:color="auto"/>
        <w:left w:val="none" w:sz="0" w:space="0" w:color="auto"/>
        <w:bottom w:val="none" w:sz="0" w:space="0" w:color="auto"/>
        <w:right w:val="none" w:sz="0" w:space="0" w:color="auto"/>
      </w:divBdr>
    </w:div>
    <w:div w:id="1068572048">
      <w:bodyDiv w:val="1"/>
      <w:marLeft w:val="0"/>
      <w:marRight w:val="0"/>
      <w:marTop w:val="0"/>
      <w:marBottom w:val="0"/>
      <w:divBdr>
        <w:top w:val="none" w:sz="0" w:space="0" w:color="auto"/>
        <w:left w:val="none" w:sz="0" w:space="0" w:color="auto"/>
        <w:bottom w:val="none" w:sz="0" w:space="0" w:color="auto"/>
        <w:right w:val="none" w:sz="0" w:space="0" w:color="auto"/>
      </w:divBdr>
    </w:div>
    <w:div w:id="1141389918">
      <w:bodyDiv w:val="1"/>
      <w:marLeft w:val="0"/>
      <w:marRight w:val="0"/>
      <w:marTop w:val="0"/>
      <w:marBottom w:val="0"/>
      <w:divBdr>
        <w:top w:val="none" w:sz="0" w:space="0" w:color="auto"/>
        <w:left w:val="none" w:sz="0" w:space="0" w:color="auto"/>
        <w:bottom w:val="none" w:sz="0" w:space="0" w:color="auto"/>
        <w:right w:val="none" w:sz="0" w:space="0" w:color="auto"/>
      </w:divBdr>
    </w:div>
    <w:div w:id="1810246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213</Words>
  <Characters>121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ming Zhao</dc:creator>
  <cp:keywords/>
  <dc:description/>
  <cp:lastModifiedBy>RUOCHEN ZHANG</cp:lastModifiedBy>
  <cp:revision>4</cp:revision>
  <dcterms:created xsi:type="dcterms:W3CDTF">2018-12-30T10:51:00Z</dcterms:created>
  <dcterms:modified xsi:type="dcterms:W3CDTF">2019-01-04T02:20:00Z</dcterms:modified>
</cp:coreProperties>
</file>